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A65AE" w14:textId="04DB285C" w:rsidR="00E40E42" w:rsidRPr="00110029" w:rsidRDefault="00E40E42" w:rsidP="00110029">
      <w:pPr>
        <w:spacing w:after="0" w:line="360" w:lineRule="auto"/>
        <w:jc w:val="center"/>
        <w:rPr>
          <w:rFonts w:ascii="Arial" w:hAnsi="Arial" w:cs="Arial"/>
          <w:sz w:val="24"/>
          <w:szCs w:val="24"/>
          <w:u w:val="single"/>
          <w:rtl/>
        </w:rPr>
      </w:pPr>
    </w:p>
    <w:p w14:paraId="2BAECA52" w14:textId="1BBCECB2" w:rsidR="00325B20" w:rsidRPr="00110029" w:rsidRDefault="00110029" w:rsidP="00945221">
      <w:pPr>
        <w:spacing w:after="0" w:line="360" w:lineRule="auto"/>
        <w:jc w:val="center"/>
        <w:outlineLvl w:val="0"/>
        <w:rPr>
          <w:rFonts w:ascii="Arial" w:hAnsi="Arial" w:cs="Arial"/>
          <w:b/>
          <w:bCs/>
          <w:sz w:val="28"/>
          <w:szCs w:val="28"/>
        </w:rPr>
      </w:pPr>
      <w:r w:rsidRPr="00110029">
        <w:rPr>
          <w:rFonts w:ascii="Arial" w:hAnsi="Arial" w:cs="Arial"/>
          <w:b/>
          <w:bCs/>
          <w:sz w:val="28"/>
          <w:szCs w:val="28"/>
        </w:rPr>
        <w:t xml:space="preserve">Supervisor Form for </w:t>
      </w:r>
      <w:r w:rsidR="00945221">
        <w:rPr>
          <w:rFonts w:ascii="Arial" w:hAnsi="Arial" w:cs="Arial"/>
          <w:b/>
          <w:bCs/>
          <w:sz w:val="28"/>
          <w:szCs w:val="28"/>
        </w:rPr>
        <w:t xml:space="preserve">Evaluation of </w:t>
      </w:r>
      <w:r w:rsidRPr="00110029">
        <w:rPr>
          <w:rFonts w:ascii="Arial" w:hAnsi="Arial" w:cs="Arial"/>
          <w:b/>
          <w:bCs/>
          <w:sz w:val="28"/>
          <w:szCs w:val="28"/>
        </w:rPr>
        <w:t xml:space="preserve">a </w:t>
      </w:r>
      <w:r w:rsidR="00945221">
        <w:rPr>
          <w:rFonts w:ascii="Arial" w:hAnsi="Arial" w:cs="Arial"/>
          <w:b/>
          <w:bCs/>
          <w:sz w:val="28"/>
          <w:szCs w:val="28"/>
        </w:rPr>
        <w:t xml:space="preserve">Final </w:t>
      </w:r>
      <w:r w:rsidRPr="00110029">
        <w:rPr>
          <w:rFonts w:ascii="Arial" w:hAnsi="Arial" w:cs="Arial"/>
          <w:b/>
          <w:bCs/>
          <w:sz w:val="28"/>
          <w:szCs w:val="28"/>
        </w:rPr>
        <w:t>Project</w:t>
      </w:r>
    </w:p>
    <w:p w14:paraId="20C2FE8D" w14:textId="77777777" w:rsidR="00110029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rtl/>
        </w:rPr>
      </w:pPr>
    </w:p>
    <w:p w14:paraId="2F9413A7" w14:textId="724B00F2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u w:val="single"/>
        </w:rPr>
      </w:pPr>
      <w:r w:rsidRPr="00156CCE">
        <w:rPr>
          <w:rFonts w:ascii="Arial" w:hAnsi="Arial" w:cs="Arial"/>
          <w:b/>
          <w:bCs/>
          <w:u w:val="single"/>
        </w:rPr>
        <w:t>Student information</w:t>
      </w:r>
    </w:p>
    <w:p w14:paraId="42702D7D" w14:textId="03FE6644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  <w:r w:rsidRPr="00156CCE">
        <w:rPr>
          <w:rFonts w:ascii="Arial" w:hAnsi="Arial" w:cs="Arial"/>
        </w:rPr>
        <w:t xml:space="preserve">Name: </w:t>
      </w:r>
      <w:sdt>
        <w:sdtPr>
          <w:rPr>
            <w:rFonts w:ascii="Arial" w:hAnsi="Arial" w:cs="Arial"/>
          </w:rPr>
          <w:id w:val="-605967549"/>
          <w:placeholder>
            <w:docPart w:val="DefaultPlaceholder_-1854013440"/>
          </w:placeholder>
          <w:showingPlcHdr/>
          <w:text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  <w:r w:rsidRPr="00156CCE">
        <w:rPr>
          <w:rFonts w:ascii="Arial" w:hAnsi="Arial" w:cs="Arial"/>
        </w:rPr>
        <w:tab/>
      </w:r>
      <w:r w:rsidRPr="00156CCE">
        <w:rPr>
          <w:rFonts w:ascii="Arial" w:hAnsi="Arial" w:cs="Arial"/>
        </w:rPr>
        <w:tab/>
        <w:t xml:space="preserve">Telephone: </w:t>
      </w:r>
      <w:sdt>
        <w:sdtPr>
          <w:rPr>
            <w:rFonts w:ascii="Arial" w:hAnsi="Arial" w:cs="Arial"/>
          </w:rPr>
          <w:id w:val="1560277696"/>
          <w:placeholder>
            <w:docPart w:val="DefaultPlaceholder_-1854013440"/>
          </w:placeholder>
          <w:showingPlcHdr/>
          <w:text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51A5F8D9" w14:textId="7D7BD956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  <w:r w:rsidRPr="00156CCE">
        <w:rPr>
          <w:rFonts w:ascii="Arial" w:hAnsi="Arial" w:cs="Arial"/>
        </w:rPr>
        <w:t xml:space="preserve">ID: </w:t>
      </w:r>
      <w:sdt>
        <w:sdtPr>
          <w:rPr>
            <w:rFonts w:ascii="Arial" w:hAnsi="Arial" w:cs="Arial"/>
          </w:rPr>
          <w:id w:val="1501462177"/>
          <w:placeholder>
            <w:docPart w:val="DefaultPlaceholder_-1854013440"/>
          </w:placeholder>
          <w:showingPlcHdr/>
          <w:text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134DBC92" w14:textId="1264A779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</w:p>
    <w:p w14:paraId="3A797D23" w14:textId="35524917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  <w:r w:rsidRPr="00156CCE">
        <w:rPr>
          <w:rFonts w:ascii="Arial" w:hAnsi="Arial" w:cs="Arial"/>
          <w:b/>
          <w:bCs/>
        </w:rPr>
        <w:t>Project’s title</w:t>
      </w:r>
      <w:r w:rsidRPr="00156CCE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620423789"/>
          <w:placeholder>
            <w:docPart w:val="DefaultPlaceholder_-1854013440"/>
          </w:placeholder>
          <w:showingPlcHdr/>
          <w:text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30CAD2EB" w14:textId="17C79002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</w:p>
    <w:p w14:paraId="5DEC5B24" w14:textId="4B3F0400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</w:rPr>
      </w:pPr>
      <w:r w:rsidRPr="00156CCE">
        <w:rPr>
          <w:rFonts w:ascii="Arial" w:hAnsi="Arial" w:cs="Arial"/>
          <w:b/>
          <w:bCs/>
        </w:rPr>
        <w:t>Type of project (select one):</w:t>
      </w:r>
    </w:p>
    <w:p w14:paraId="5D6F4B33" w14:textId="3392417B" w:rsidR="00110029" w:rsidRPr="00156CCE" w:rsidRDefault="007C52D9" w:rsidP="00156CCE">
      <w:pPr>
        <w:bidi w:val="0"/>
        <w:spacing w:after="0" w:line="36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17874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Literature review</w:t>
      </w:r>
      <w:r w:rsidR="00110029" w:rsidRPr="00156CCE">
        <w:rPr>
          <w:rFonts w:ascii="Arial" w:hAnsi="Arial" w:cs="Arial"/>
        </w:rPr>
        <w:tab/>
      </w:r>
      <w:r w:rsidR="00110029" w:rsidRPr="00156CCE">
        <w:rPr>
          <w:rFonts w:ascii="Arial" w:hAnsi="Arial" w:cs="Arial"/>
        </w:rPr>
        <w:tab/>
      </w:r>
      <w:r w:rsidR="00110029" w:rsidRPr="00156CCE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128545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Laboratory research</w:t>
      </w:r>
    </w:p>
    <w:p w14:paraId="4E2B715E" w14:textId="6ABB8806" w:rsidR="00110029" w:rsidRPr="00156CCE" w:rsidRDefault="007C52D9" w:rsidP="00110029">
      <w:pPr>
        <w:bidi w:val="0"/>
        <w:spacing w:after="0" w:line="36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1587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Research proposal</w:t>
      </w:r>
      <w:r w:rsidR="00110029" w:rsidRPr="00156CCE">
        <w:rPr>
          <w:rFonts w:ascii="Arial" w:hAnsi="Arial" w:cs="Arial"/>
        </w:rPr>
        <w:tab/>
      </w:r>
      <w:r w:rsidR="00110029" w:rsidRPr="00156CCE">
        <w:rPr>
          <w:rFonts w:ascii="Arial" w:hAnsi="Arial" w:cs="Arial"/>
        </w:rPr>
        <w:tab/>
      </w:r>
      <w:r w:rsidR="00110029" w:rsidRPr="00156CCE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235159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Health promotion research</w:t>
      </w:r>
    </w:p>
    <w:p w14:paraId="375E4E9C" w14:textId="28219DD1" w:rsidR="00110029" w:rsidRPr="00156CCE" w:rsidRDefault="007C52D9" w:rsidP="00110029">
      <w:pPr>
        <w:bidi w:val="0"/>
        <w:spacing w:after="0" w:line="36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45283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Epidemiological research</w:t>
      </w:r>
      <w:r w:rsidR="00110029" w:rsidRPr="00156CCE">
        <w:rPr>
          <w:rFonts w:ascii="Arial" w:hAnsi="Arial" w:cs="Arial"/>
        </w:rPr>
        <w:tab/>
      </w:r>
      <w:r w:rsidR="00110029" w:rsidRPr="00156CCE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304394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Health management research</w:t>
      </w:r>
    </w:p>
    <w:p w14:paraId="77D2A4A6" w14:textId="250DF399" w:rsidR="006F6F83" w:rsidRPr="00156CCE" w:rsidRDefault="007C52D9" w:rsidP="00156CCE">
      <w:pPr>
        <w:bidi w:val="0"/>
        <w:spacing w:after="0" w:line="36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87701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Disaster management research</w:t>
      </w:r>
      <w:r w:rsidR="00110029" w:rsidRPr="00156CCE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2833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56CCE">
            <w:rPr>
              <w:rFonts w:ascii="Segoe UI Symbol" w:eastAsia="MS Gothic" w:hAnsi="Segoe UI Symbol" w:cs="Segoe UI Symbol"/>
            </w:rPr>
            <w:t>☐</w:t>
          </w:r>
        </w:sdtContent>
      </w:sdt>
      <w:r w:rsidR="00110029" w:rsidRPr="00156CCE">
        <w:rPr>
          <w:rFonts w:ascii="Arial" w:hAnsi="Arial" w:cs="Arial"/>
        </w:rPr>
        <w:t xml:space="preserve"> Policy paper</w:t>
      </w:r>
    </w:p>
    <w:p w14:paraId="3D1A7B31" w14:textId="61E6D7C3" w:rsidR="00110029" w:rsidRPr="00156CCE" w:rsidRDefault="00110029" w:rsidP="00110029">
      <w:pPr>
        <w:bidi w:val="0"/>
        <w:spacing w:after="0" w:line="360" w:lineRule="auto"/>
        <w:rPr>
          <w:rFonts w:ascii="Arial" w:hAnsi="Arial" w:cs="Arial"/>
        </w:rPr>
      </w:pPr>
    </w:p>
    <w:p w14:paraId="6FF03372" w14:textId="1F82A577" w:rsidR="00110029" w:rsidRPr="00156CCE" w:rsidRDefault="00945221" w:rsidP="00110029">
      <w:pPr>
        <w:bidi w:val="0"/>
        <w:spacing w:after="0" w:line="360" w:lineRule="auto"/>
        <w:rPr>
          <w:rFonts w:ascii="Arial" w:hAnsi="Arial" w:cs="Arial"/>
          <w:b/>
          <w:bCs/>
        </w:rPr>
      </w:pPr>
      <w:r w:rsidRPr="00156CCE">
        <w:rPr>
          <w:rFonts w:ascii="Arial" w:hAnsi="Arial" w:cs="Arial"/>
          <w:b/>
          <w:bCs/>
        </w:rPr>
        <w:t>Supervisor’s evaluation</w:t>
      </w:r>
      <w:r w:rsidR="00110029" w:rsidRPr="00156CCE">
        <w:rPr>
          <w:rFonts w:ascii="Arial" w:hAnsi="Arial" w:cs="Arial"/>
          <w:b/>
          <w:bCs/>
        </w:rPr>
        <w:t>: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990"/>
        <w:gridCol w:w="990"/>
        <w:gridCol w:w="991"/>
        <w:gridCol w:w="990"/>
        <w:gridCol w:w="991"/>
      </w:tblGrid>
      <w:tr w:rsidR="00156CCE" w:rsidRPr="00156CCE" w14:paraId="0693FAE4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1932F674" w14:textId="2B45EE98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Criteri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256CB9" w14:textId="1C9ED50E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60-7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C8D1F7" w14:textId="07DB36A2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75-84</w:t>
            </w:r>
          </w:p>
        </w:tc>
        <w:tc>
          <w:tcPr>
            <w:tcW w:w="991" w:type="dxa"/>
            <w:shd w:val="clear" w:color="auto" w:fill="auto"/>
            <w:vAlign w:val="center"/>
          </w:tcPr>
          <w:p w14:paraId="7C2BEBFC" w14:textId="3EE65A85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85-8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091B08" w14:textId="3BCE87AE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90-94</w:t>
            </w:r>
          </w:p>
        </w:tc>
        <w:tc>
          <w:tcPr>
            <w:tcW w:w="991" w:type="dxa"/>
            <w:shd w:val="clear" w:color="auto" w:fill="auto"/>
            <w:vAlign w:val="center"/>
          </w:tcPr>
          <w:p w14:paraId="445EDEBE" w14:textId="442BE00B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b/>
                <w:bCs/>
                <w:sz w:val="20"/>
                <w:szCs w:val="20"/>
              </w:rPr>
              <w:t>95-100</w:t>
            </w:r>
          </w:p>
        </w:tc>
      </w:tr>
      <w:tr w:rsidR="00156CCE" w:rsidRPr="00156CCE" w14:paraId="4C09E754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760CA476" w14:textId="27D6D8E1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Student’s familiarity with the literature on the subject matter</w:t>
            </w:r>
          </w:p>
        </w:tc>
        <w:sdt>
          <w:sdtPr>
            <w:rPr>
              <w:rFonts w:ascii="Arial" w:hAnsi="Arial" w:cs="Arial"/>
              <w:rtl/>
            </w:rPr>
            <w:id w:val="-267771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5E0E4671" w14:textId="502AA99E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2032607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64B13564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513725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7D5A1D15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724513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051AB415" w14:textId="155D6D51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400094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6C7B2A12" w14:textId="36DB73FD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  <w:tr w:rsidR="00156CCE" w:rsidRPr="00156CCE" w14:paraId="7A51F9C1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32FC65D9" w14:textId="58476035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Student demonstrated initiative and independence</w:t>
            </w:r>
          </w:p>
        </w:tc>
        <w:sdt>
          <w:sdtPr>
            <w:rPr>
              <w:rFonts w:ascii="Arial" w:hAnsi="Arial" w:cs="Arial"/>
              <w:rtl/>
            </w:rPr>
            <w:id w:val="-33351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17DBF1A1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777008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6BD15F03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650092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5A36F8C3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227142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09F248A7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742534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2ED9F327" w14:textId="7216343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  <w:tr w:rsidR="00156CCE" w:rsidRPr="00156CCE" w14:paraId="701DF9CC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35E7521B" w14:textId="0CC05F99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Project planning</w:t>
            </w:r>
          </w:p>
        </w:tc>
        <w:sdt>
          <w:sdtPr>
            <w:rPr>
              <w:rFonts w:ascii="Arial" w:hAnsi="Arial" w:cs="Arial"/>
              <w:rtl/>
            </w:rPr>
            <w:id w:val="1443264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0645AC5B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556465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39F1CAAB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586048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0BF8D106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003633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637790EB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313099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7CFF7AFB" w14:textId="082C680E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  <w:tr w:rsidR="00156CCE" w:rsidRPr="00156CCE" w14:paraId="55D7050D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490508CF" w14:textId="671EBB87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Analysis of results and conclusion drawing (if relevant)</w:t>
            </w:r>
          </w:p>
        </w:tc>
        <w:sdt>
          <w:sdtPr>
            <w:rPr>
              <w:rFonts w:ascii="Arial" w:hAnsi="Arial" w:cs="Arial"/>
              <w:rtl/>
            </w:rPr>
            <w:id w:val="-1466265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612FD739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973831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03608060" w14:textId="0E318FE3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34839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28298E1C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303501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5D3D9A97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430314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1F608B91" w14:textId="127CDCAA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  <w:tr w:rsidR="00156CCE" w:rsidRPr="00156CCE" w14:paraId="12C92514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34E9B996" w14:textId="4382A210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Writing skills</w:t>
            </w:r>
          </w:p>
        </w:tc>
        <w:sdt>
          <w:sdtPr>
            <w:rPr>
              <w:rFonts w:ascii="Arial" w:hAnsi="Arial" w:cs="Arial"/>
              <w:rtl/>
            </w:rPr>
            <w:id w:val="-1873445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05817E9F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385988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53E3460B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518539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5102FB3F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588348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7A6D8543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975174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569E5253" w14:textId="7E2A5544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  <w:tr w:rsidR="00156CCE" w:rsidRPr="00156CCE" w14:paraId="789035C8" w14:textId="77777777" w:rsidTr="00156CCE">
        <w:trPr>
          <w:jc w:val="right"/>
        </w:trPr>
        <w:tc>
          <w:tcPr>
            <w:tcW w:w="4673" w:type="dxa"/>
            <w:shd w:val="clear" w:color="auto" w:fill="auto"/>
            <w:vAlign w:val="center"/>
          </w:tcPr>
          <w:p w14:paraId="49A02B75" w14:textId="1F8DEB88" w:rsidR="00156CCE" w:rsidRPr="00156CCE" w:rsidRDefault="00156CCE" w:rsidP="00156CC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56CCE">
              <w:rPr>
                <w:rFonts w:ascii="Arial" w:hAnsi="Arial" w:cs="Arial"/>
                <w:sz w:val="20"/>
                <w:szCs w:val="20"/>
              </w:rPr>
              <w:t>Laboratory skills (if relevant)</w:t>
            </w:r>
          </w:p>
        </w:tc>
        <w:sdt>
          <w:sdtPr>
            <w:rPr>
              <w:rFonts w:ascii="Arial" w:hAnsi="Arial" w:cs="Arial"/>
              <w:rtl/>
            </w:rPr>
            <w:id w:val="1256090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20B01460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28869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1E0A7DCB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-1056473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1388A333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136145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auto"/>
                <w:vAlign w:val="center"/>
              </w:tcPr>
              <w:p w14:paraId="7BE995D1" w14:textId="77777777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rtl/>
            </w:rPr>
            <w:id w:val="1915435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shd w:val="clear" w:color="auto" w:fill="auto"/>
                <w:vAlign w:val="center"/>
              </w:tcPr>
              <w:p w14:paraId="4B257F44" w14:textId="7D52489C" w:rsidR="00156CCE" w:rsidRPr="00156CCE" w:rsidRDefault="00156CCE" w:rsidP="00156CC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rtl/>
                  </w:rPr>
                </w:pPr>
                <w:r w:rsidRPr="00156CCE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p>
            </w:tc>
          </w:sdtContent>
        </w:sdt>
      </w:tr>
    </w:tbl>
    <w:p w14:paraId="7212817F" w14:textId="77777777" w:rsidR="00945221" w:rsidRPr="00156CCE" w:rsidRDefault="00945221" w:rsidP="00945221">
      <w:pPr>
        <w:bidi w:val="0"/>
        <w:spacing w:after="0" w:line="360" w:lineRule="auto"/>
        <w:rPr>
          <w:rFonts w:ascii="Arial" w:hAnsi="Arial" w:cs="Arial"/>
          <w:b/>
          <w:bCs/>
        </w:rPr>
      </w:pPr>
    </w:p>
    <w:p w14:paraId="2F8AEBBF" w14:textId="2FA7EA15" w:rsidR="00110029" w:rsidRPr="00156CCE" w:rsidRDefault="00156CCE" w:rsidP="00110029">
      <w:pPr>
        <w:bidi w:val="0"/>
        <w:spacing w:after="0" w:line="360" w:lineRule="auto"/>
        <w:rPr>
          <w:rFonts w:ascii="Arial" w:hAnsi="Arial" w:cs="Arial"/>
        </w:rPr>
      </w:pPr>
      <w:r w:rsidRPr="00156CCE">
        <w:rPr>
          <w:rFonts w:ascii="Arial" w:hAnsi="Arial" w:cs="Arial"/>
          <w:b/>
          <w:bCs/>
        </w:rPr>
        <w:t xml:space="preserve">Supervisor </w:t>
      </w:r>
      <w:r>
        <w:rPr>
          <w:rFonts w:ascii="Arial" w:hAnsi="Arial" w:cs="Arial"/>
          <w:b/>
          <w:bCs/>
        </w:rPr>
        <w:t xml:space="preserve">final </w:t>
      </w:r>
      <w:r w:rsidRPr="00156CCE">
        <w:rPr>
          <w:rFonts w:ascii="Arial" w:hAnsi="Arial" w:cs="Arial"/>
          <w:b/>
          <w:bCs/>
        </w:rPr>
        <w:t>score</w:t>
      </w:r>
      <w:r w:rsidRPr="00156CCE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348336104"/>
          <w:placeholder>
            <w:docPart w:val="DefaultPlaceholder_-1854013440"/>
          </w:placeholder>
          <w:showingPlcHdr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4530028B" w14:textId="4E516110" w:rsidR="00156CCE" w:rsidRDefault="00156CCE" w:rsidP="00156CCE">
      <w:pPr>
        <w:bidi w:val="0"/>
        <w:spacing w:after="0" w:line="360" w:lineRule="auto"/>
        <w:rPr>
          <w:rFonts w:ascii="Arial" w:hAnsi="Arial" w:cs="Arial"/>
          <w:sz w:val="18"/>
          <w:szCs w:val="18"/>
        </w:rPr>
      </w:pPr>
      <w:r w:rsidRPr="00156CCE">
        <w:rPr>
          <w:rFonts w:ascii="Arial" w:hAnsi="Arial" w:cs="Arial"/>
          <w:sz w:val="18"/>
          <w:szCs w:val="18"/>
        </w:rPr>
        <w:t>Clarification: A grade of 90 and above will be awarded to a final project paper that is worthy of publication as a scientific paper (if the project was a research proposal – worthy of submission to a competitive grant). The Supervisor must provide reasons for a grade of 90 and above in a detailed letter.</w:t>
      </w:r>
    </w:p>
    <w:p w14:paraId="24440D24" w14:textId="2391195A" w:rsidR="00156CCE" w:rsidRPr="00156CCE" w:rsidRDefault="00156CCE" w:rsidP="00156CCE">
      <w:pPr>
        <w:bidi w:val="0"/>
        <w:spacing w:after="0" w:line="360" w:lineRule="auto"/>
        <w:rPr>
          <w:rFonts w:ascii="Arial" w:hAnsi="Arial" w:cs="Arial"/>
        </w:rPr>
      </w:pPr>
      <w:r w:rsidRPr="00156CCE">
        <w:rPr>
          <w:rFonts w:ascii="Arial" w:hAnsi="Arial" w:cs="Arial"/>
          <w:b/>
          <w:bCs/>
        </w:rPr>
        <w:t>Supervisor comments</w:t>
      </w:r>
      <w:r w:rsidRPr="00156CCE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026060503"/>
          <w:placeholder>
            <w:docPart w:val="FD56FEE16F4F48F8B7041770C18D3D03"/>
          </w:placeholder>
          <w:showingPlcHdr/>
        </w:sdtPr>
        <w:sdtEndPr/>
        <w:sdtContent>
          <w:r w:rsidRPr="00156CCE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5FE7591" w14:textId="230F944A" w:rsidR="009C26EA" w:rsidRPr="00110029" w:rsidRDefault="009C26EA" w:rsidP="00110029">
      <w:pPr>
        <w:spacing w:after="0" w:line="240" w:lineRule="auto"/>
        <w:rPr>
          <w:rFonts w:ascii="Arial" w:hAnsi="Arial" w:cs="Arial"/>
          <w:color w:val="FF0000"/>
          <w:sz w:val="20"/>
          <w:szCs w:val="20"/>
          <w:rtl/>
        </w:rPr>
      </w:pPr>
    </w:p>
    <w:tbl>
      <w:tblPr>
        <w:tblStyle w:val="TableGrid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3536D7" w:rsidRPr="00110029" w14:paraId="6257DB62" w14:textId="77777777" w:rsidTr="00403BDD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581941727"/>
            <w:placeholder>
              <w:docPart w:val="062C8DCFC4E040DB8FFAF5FE16C0C543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19694633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76B6D73C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F6C084A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4DFA0377" wp14:editId="0B63DA9A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E86E383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835804629"/>
            <w:placeholder>
              <w:docPart w:val="1CF7549E9ACD467F91C318332FA77C22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27D2F042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3536D7" w:rsidRPr="00110029" w14:paraId="0B476BAA" w14:textId="77777777" w:rsidTr="00403BDD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F881C69" w14:textId="72D5E40E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3B6D1DF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79E16CE" w14:textId="5C72D71F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6DD988E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1E325083" w14:textId="2B048458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3536D7" w:rsidRPr="00110029" w14:paraId="776FBC91" w14:textId="77777777" w:rsidTr="00403BDD">
        <w:trPr>
          <w:jc w:val="center"/>
        </w:trPr>
        <w:tc>
          <w:tcPr>
            <w:tcW w:w="3286" w:type="dxa"/>
          </w:tcPr>
          <w:p w14:paraId="484BE498" w14:textId="295EC67A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228D7B47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</w:tcPr>
          <w:p w14:paraId="28BF2764" w14:textId="7BE55E4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4856DD93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</w:tcPr>
          <w:p w14:paraId="477F3DB9" w14:textId="399A9F7D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68FCB7A3" w14:textId="39C858BB" w:rsidR="00BA1AF1" w:rsidRPr="00110029" w:rsidRDefault="00110029" w:rsidP="00156CCE">
      <w:pPr>
        <w:spacing w:after="0" w:line="360" w:lineRule="auto"/>
        <w:jc w:val="center"/>
        <w:rPr>
          <w:rFonts w:ascii="Arial" w:hAnsi="Arial" w:cs="Arial"/>
          <w:color w:val="0000FF"/>
          <w:sz w:val="24"/>
          <w:szCs w:val="24"/>
          <w:u w:val="single"/>
          <w:rtl/>
        </w:rPr>
      </w:pPr>
      <w:r w:rsidRPr="00110029">
        <w:rPr>
          <w:rFonts w:ascii="Arial" w:hAnsi="Arial" w:cs="Arial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51854C" wp14:editId="3180EB1C">
                <wp:simplePos x="0" y="0"/>
                <wp:positionH relativeFrom="margin">
                  <wp:align>left</wp:align>
                </wp:positionH>
                <wp:positionV relativeFrom="paragraph">
                  <wp:posOffset>158115</wp:posOffset>
                </wp:positionV>
                <wp:extent cx="6229350" cy="409575"/>
                <wp:effectExtent l="0" t="0" r="19050" b="2857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4095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30DE2D" w14:textId="5A9320D2" w:rsidR="00F769BD" w:rsidRPr="00156CCE" w:rsidRDefault="00110029" w:rsidP="0011002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  <w:r w:rsidRPr="00156CC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he signed and complete form will be submitted by the supervisor directly to the committee via email: </w:t>
                            </w:r>
                            <w:hyperlink r:id="rId12" w:history="1">
                              <w:r w:rsidR="00F769BD" w:rsidRPr="00156CCE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  <w:sz w:val="18"/>
                                  <w:szCs w:val="18"/>
                                </w:rPr>
                                <w:t>sphprojects@tauex.tau.ac.il</w:t>
                              </w:r>
                            </w:hyperlink>
                          </w:p>
                          <w:p w14:paraId="6CC80FF4" w14:textId="77777777" w:rsidR="00F769BD" w:rsidRDefault="00F769BD" w:rsidP="00F769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854C" id="Rectangle 5" o:spid="_x0000_s1026" style="position:absolute;left:0;text-align:left;margin-left:0;margin-top:12.45pt;width:490.5pt;height:32.2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" fillcolor="white [3212]" strokecolor="windowText" strokeweight="2pt">
                <v:path arrowok="t"/>
                <v:textbox>
                  <w:txbxContent>
                    <w:p w14:paraId="0B30DE2D" w14:textId="5A9320D2" w:rsidR="00F769BD" w:rsidRPr="00156CCE" w:rsidRDefault="00110029" w:rsidP="0011002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rtl/>
                        </w:rPr>
                      </w:pPr>
                      <w:r w:rsidRPr="00156CC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The signed and complete form will be submitted by the supervisor directly to the committee via email: </w:t>
                      </w:r>
                      <w:hyperlink r:id="rId13" w:history="1">
                        <w:r w:rsidR="00F769BD" w:rsidRPr="00156CCE">
                          <w:rPr>
                            <w:rStyle w:val="Hyperlink"/>
                            <w:rFonts w:ascii="Arial" w:hAnsi="Arial" w:cs="Arial"/>
                            <w:color w:val="auto"/>
                            <w:sz w:val="18"/>
                            <w:szCs w:val="18"/>
                          </w:rPr>
                          <w:t>sphprojects@tauex.tau.ac.il</w:t>
                        </w:r>
                      </w:hyperlink>
                    </w:p>
                    <w:p w14:paraId="6CC80FF4" w14:textId="77777777" w:rsidR="00F769BD" w:rsidRDefault="00F769BD" w:rsidP="00F769B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A1AF1" w:rsidRPr="00110029" w:rsidSect="00303314">
      <w:headerReference w:type="default" r:id="rId14"/>
      <w:footerReference w:type="default" r:id="rId15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47BA0" w14:textId="77777777" w:rsidR="0076544D" w:rsidRDefault="0076544D" w:rsidP="00AC3157">
      <w:pPr>
        <w:spacing w:after="0" w:line="240" w:lineRule="auto"/>
      </w:pPr>
      <w:r>
        <w:separator/>
      </w:r>
    </w:p>
  </w:endnote>
  <w:endnote w:type="continuationSeparator" w:id="0">
    <w:p w14:paraId="25D7D53D" w14:textId="77777777" w:rsidR="0076544D" w:rsidRDefault="0076544D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6357D" w14:textId="0DA82EFB" w:rsidR="00C556EE" w:rsidRPr="00906ABE" w:rsidRDefault="00156CCE" w:rsidP="007975FE">
    <w:pPr>
      <w:pStyle w:val="Footer"/>
      <w:rPr>
        <w:rFonts w:ascii="David" w:hAnsi="David" w:cs="David"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2C991" w14:textId="77777777" w:rsidR="0076544D" w:rsidRDefault="0076544D" w:rsidP="00AC3157">
      <w:pPr>
        <w:spacing w:after="0" w:line="240" w:lineRule="auto"/>
      </w:pPr>
      <w:r>
        <w:separator/>
      </w:r>
    </w:p>
  </w:footnote>
  <w:footnote w:type="continuationSeparator" w:id="0">
    <w:p w14:paraId="593919EE" w14:textId="77777777" w:rsidR="0076544D" w:rsidRDefault="0076544D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BEB9B" w14:textId="6DC90367" w:rsidR="007C3F2C" w:rsidRPr="00F12414" w:rsidRDefault="007C52D9" w:rsidP="00110029">
    <w:pPr>
      <w:pStyle w:val="Header"/>
      <w:bidi/>
      <w:jc w:val="center"/>
      <w:rPr>
        <w:rFonts w:cs="Arial" w:hint="cs"/>
        <w:b/>
        <w:bCs/>
        <w:rtl/>
      </w:rPr>
    </w:pPr>
    <w:r>
      <w:rPr>
        <w:rFonts w:cs="Arial" w:hint="cs"/>
        <w:b/>
        <w:bCs/>
        <w:noProof/>
        <w:rtl/>
        <w:lang w:val="he-IL"/>
      </w:rPr>
      <w:drawing>
        <wp:anchor distT="0" distB="0" distL="114300" distR="114300" simplePos="0" relativeHeight="251658240" behindDoc="1" locked="0" layoutInCell="1" allowOverlap="1" wp14:anchorId="53947C21" wp14:editId="1F8A69C2">
          <wp:simplePos x="0" y="0"/>
          <wp:positionH relativeFrom="column">
            <wp:posOffset>1013460</wp:posOffset>
          </wp:positionH>
          <wp:positionV relativeFrom="paragraph">
            <wp:posOffset>78105</wp:posOffset>
          </wp:positionV>
          <wp:extent cx="4457700" cy="779145"/>
          <wp:effectExtent l="0" t="0" r="0" b="1905"/>
          <wp:wrapTight wrapText="bothSides">
            <wp:wrapPolygon edited="0">
              <wp:start x="1108" y="0"/>
              <wp:lineTo x="0" y="3697"/>
              <wp:lineTo x="0" y="13731"/>
              <wp:lineTo x="277" y="20068"/>
              <wp:lineTo x="1662" y="21125"/>
              <wp:lineTo x="4708" y="21125"/>
              <wp:lineTo x="9323" y="21125"/>
              <wp:lineTo x="15692" y="21125"/>
              <wp:lineTo x="16708" y="20597"/>
              <wp:lineTo x="16615" y="17428"/>
              <wp:lineTo x="17908" y="8978"/>
              <wp:lineTo x="18738" y="3169"/>
              <wp:lineTo x="18277" y="1056"/>
              <wp:lineTo x="9323" y="0"/>
              <wp:lineTo x="1108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57700" cy="779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C0MDYwNjI3sTBT0lEKTi0uzszPAykwqgUA7xjBMS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426D"/>
    <w:rsid w:val="000E560A"/>
    <w:rsid w:val="00110029"/>
    <w:rsid w:val="00121D7E"/>
    <w:rsid w:val="00145F75"/>
    <w:rsid w:val="00156CCE"/>
    <w:rsid w:val="00196216"/>
    <w:rsid w:val="001D7086"/>
    <w:rsid w:val="001E717E"/>
    <w:rsid w:val="001F3017"/>
    <w:rsid w:val="001F3926"/>
    <w:rsid w:val="001F3ED8"/>
    <w:rsid w:val="001F4F8A"/>
    <w:rsid w:val="0020394C"/>
    <w:rsid w:val="0021789E"/>
    <w:rsid w:val="0022530F"/>
    <w:rsid w:val="0022684D"/>
    <w:rsid w:val="00242F24"/>
    <w:rsid w:val="00292937"/>
    <w:rsid w:val="002D2B1F"/>
    <w:rsid w:val="002E03A9"/>
    <w:rsid w:val="002E1FF3"/>
    <w:rsid w:val="002F28BA"/>
    <w:rsid w:val="00303314"/>
    <w:rsid w:val="003057D5"/>
    <w:rsid w:val="00317480"/>
    <w:rsid w:val="00325B20"/>
    <w:rsid w:val="003463C9"/>
    <w:rsid w:val="00351D15"/>
    <w:rsid w:val="003536D7"/>
    <w:rsid w:val="00361C90"/>
    <w:rsid w:val="00384935"/>
    <w:rsid w:val="003A5ABE"/>
    <w:rsid w:val="003C2386"/>
    <w:rsid w:val="003C5357"/>
    <w:rsid w:val="003D041C"/>
    <w:rsid w:val="003E6A01"/>
    <w:rsid w:val="003F10F4"/>
    <w:rsid w:val="00403BDD"/>
    <w:rsid w:val="004055A1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F2EFD"/>
    <w:rsid w:val="004F53D2"/>
    <w:rsid w:val="00503CE6"/>
    <w:rsid w:val="00514643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303CF"/>
    <w:rsid w:val="00640D85"/>
    <w:rsid w:val="00660BED"/>
    <w:rsid w:val="006712C0"/>
    <w:rsid w:val="006718A6"/>
    <w:rsid w:val="00690C99"/>
    <w:rsid w:val="00690E4A"/>
    <w:rsid w:val="006B46E0"/>
    <w:rsid w:val="006C44C3"/>
    <w:rsid w:val="006D1B68"/>
    <w:rsid w:val="006D412D"/>
    <w:rsid w:val="006D5593"/>
    <w:rsid w:val="006E05F8"/>
    <w:rsid w:val="006F6F83"/>
    <w:rsid w:val="00725163"/>
    <w:rsid w:val="00726E3E"/>
    <w:rsid w:val="00732E37"/>
    <w:rsid w:val="00757DF6"/>
    <w:rsid w:val="0076544D"/>
    <w:rsid w:val="007707C4"/>
    <w:rsid w:val="007975FE"/>
    <w:rsid w:val="007B72E9"/>
    <w:rsid w:val="007C52D9"/>
    <w:rsid w:val="007C67AF"/>
    <w:rsid w:val="007D4DCD"/>
    <w:rsid w:val="007D63A7"/>
    <w:rsid w:val="007E43A3"/>
    <w:rsid w:val="007E6678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8E26ED"/>
    <w:rsid w:val="008E6F06"/>
    <w:rsid w:val="0090310C"/>
    <w:rsid w:val="00906ABE"/>
    <w:rsid w:val="00945221"/>
    <w:rsid w:val="00947C01"/>
    <w:rsid w:val="00952555"/>
    <w:rsid w:val="00953D02"/>
    <w:rsid w:val="00971E74"/>
    <w:rsid w:val="00980E33"/>
    <w:rsid w:val="009820EA"/>
    <w:rsid w:val="009867EE"/>
    <w:rsid w:val="009877E2"/>
    <w:rsid w:val="009A035A"/>
    <w:rsid w:val="009A556D"/>
    <w:rsid w:val="009B54A7"/>
    <w:rsid w:val="009C26EA"/>
    <w:rsid w:val="009D2602"/>
    <w:rsid w:val="009F2D31"/>
    <w:rsid w:val="00A07A53"/>
    <w:rsid w:val="00A21E64"/>
    <w:rsid w:val="00A4727F"/>
    <w:rsid w:val="00A54244"/>
    <w:rsid w:val="00A571F7"/>
    <w:rsid w:val="00A82143"/>
    <w:rsid w:val="00AA3AFE"/>
    <w:rsid w:val="00AC3157"/>
    <w:rsid w:val="00AD4A94"/>
    <w:rsid w:val="00AE3FEF"/>
    <w:rsid w:val="00AE5166"/>
    <w:rsid w:val="00AF268B"/>
    <w:rsid w:val="00B11A73"/>
    <w:rsid w:val="00B23C4B"/>
    <w:rsid w:val="00B445E5"/>
    <w:rsid w:val="00B85D58"/>
    <w:rsid w:val="00B90B0B"/>
    <w:rsid w:val="00BA1AF1"/>
    <w:rsid w:val="00BC57AF"/>
    <w:rsid w:val="00BD7F46"/>
    <w:rsid w:val="00BF3059"/>
    <w:rsid w:val="00BF44AF"/>
    <w:rsid w:val="00C063B6"/>
    <w:rsid w:val="00C10A60"/>
    <w:rsid w:val="00C14EEB"/>
    <w:rsid w:val="00C166DD"/>
    <w:rsid w:val="00C32A08"/>
    <w:rsid w:val="00C50899"/>
    <w:rsid w:val="00C556EE"/>
    <w:rsid w:val="00C73F3D"/>
    <w:rsid w:val="00C82960"/>
    <w:rsid w:val="00C913E3"/>
    <w:rsid w:val="00CC4BDA"/>
    <w:rsid w:val="00D17772"/>
    <w:rsid w:val="00D17ADC"/>
    <w:rsid w:val="00D5539D"/>
    <w:rsid w:val="00D61895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81BAB"/>
    <w:rsid w:val="00E93D9F"/>
    <w:rsid w:val="00EA0732"/>
    <w:rsid w:val="00EB1026"/>
    <w:rsid w:val="00EE2F59"/>
    <w:rsid w:val="00EE57EC"/>
    <w:rsid w:val="00EE7EA9"/>
    <w:rsid w:val="00F2326F"/>
    <w:rsid w:val="00F333DE"/>
    <w:rsid w:val="00F655E5"/>
    <w:rsid w:val="00F66129"/>
    <w:rsid w:val="00F72628"/>
    <w:rsid w:val="00F75EBB"/>
    <w:rsid w:val="00F769BD"/>
    <w:rsid w:val="00F81556"/>
    <w:rsid w:val="00F83488"/>
    <w:rsid w:val="00F967DE"/>
    <w:rsid w:val="00FC428D"/>
    <w:rsid w:val="00FC59E6"/>
    <w:rsid w:val="00FC7D8C"/>
    <w:rsid w:val="00FE1613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536D7"/>
    <w:rPr>
      <w:color w:val="808080"/>
    </w:rPr>
  </w:style>
  <w:style w:type="character" w:customStyle="1" w:styleId="Forms">
    <w:name w:val="Forms"/>
    <w:basedOn w:val="DefaultParagraphFont"/>
    <w:uiPriority w:val="1"/>
    <w:rsid w:val="003536D7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082F-457C-4476-BC38-A1E45EDDD030}"/>
      </w:docPartPr>
      <w:docPartBody>
        <w:p w:rsidR="0036536F" w:rsidRDefault="006B30FB">
          <w:r w:rsidRPr="006B06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C8DCFC4E040DB8FFAF5FE16C0C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B6047-F83E-4C6F-A07F-AF0D7CFB341B}"/>
      </w:docPartPr>
      <w:docPartBody>
        <w:p w:rsidR="0036536F" w:rsidRDefault="006B30FB" w:rsidP="006B30FB">
          <w:pPr>
            <w:pStyle w:val="062C8DCFC4E040DB8FFAF5FE16C0C543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7549E9ACD467F91C318332FA77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5D84A-C49E-4142-9027-196588728A3D}"/>
      </w:docPartPr>
      <w:docPartBody>
        <w:p w:rsidR="0036536F" w:rsidRDefault="006B30FB" w:rsidP="006B30FB">
          <w:pPr>
            <w:pStyle w:val="1CF7549E9ACD467F91C318332FA77C22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FD56FEE16F4F48F8B7041770C18D3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56D8-9CE3-4250-A566-9428B0C8AA81}"/>
      </w:docPartPr>
      <w:docPartBody>
        <w:p w:rsidR="00D841EB" w:rsidRDefault="00571A9B" w:rsidP="00571A9B">
          <w:pPr>
            <w:pStyle w:val="FD56FEE16F4F48F8B7041770C18D3D03"/>
          </w:pPr>
          <w:r w:rsidRPr="006B063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0FB"/>
    <w:rsid w:val="000F18ED"/>
    <w:rsid w:val="002B7386"/>
    <w:rsid w:val="00304A81"/>
    <w:rsid w:val="0036536F"/>
    <w:rsid w:val="00571A9B"/>
    <w:rsid w:val="005F430C"/>
    <w:rsid w:val="006B30FB"/>
    <w:rsid w:val="006F66B0"/>
    <w:rsid w:val="00750550"/>
    <w:rsid w:val="0076532D"/>
    <w:rsid w:val="00A709A8"/>
    <w:rsid w:val="00B64C49"/>
    <w:rsid w:val="00C01026"/>
    <w:rsid w:val="00C246D3"/>
    <w:rsid w:val="00D8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A9B"/>
    <w:rPr>
      <w:color w:val="808080"/>
    </w:rPr>
  </w:style>
  <w:style w:type="paragraph" w:customStyle="1" w:styleId="062C8DCFC4E040DB8FFAF5FE16C0C543">
    <w:name w:val="062C8DCFC4E040DB8FFAF5FE16C0C543"/>
    <w:rsid w:val="006B30FB"/>
  </w:style>
  <w:style w:type="paragraph" w:customStyle="1" w:styleId="1CF7549E9ACD467F91C318332FA77C22">
    <w:name w:val="1CF7549E9ACD467F91C318332FA77C22"/>
    <w:rsid w:val="006B30FB"/>
  </w:style>
  <w:style w:type="paragraph" w:customStyle="1" w:styleId="FD56FEE16F4F48F8B7041770C18D3D03">
    <w:name w:val="FD56FEE16F4F48F8B7041770C18D3D03"/>
    <w:rsid w:val="00571A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F940C-96B9-44D3-911B-2EF43C5F28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B2417D-8C55-4A5E-BBF4-4077973303B0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6b8e042-66b5-4c2b-8f25-b5c4dbc836b8"/>
    <ds:schemaRef ds:uri="http://www.w3.org/XML/1998/namespace"/>
    <ds:schemaRef ds:uri="http://purl.org/dc/elements/1.1/"/>
    <ds:schemaRef ds:uri="http://purl.org/dc/dcmitype/"/>
    <ds:schemaRef ds:uri="2d86565a-01b0-4036-b31b-4d561bb3395f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212</Characters>
  <Application>Microsoft Office Word</Application>
  <DocSecurity>0</DocSecurity>
  <Lines>75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li Herman</cp:lastModifiedBy>
  <cp:revision>2</cp:revision>
  <cp:lastPrinted>2017-09-11T12:11:00Z</cp:lastPrinted>
  <dcterms:created xsi:type="dcterms:W3CDTF">2025-12-07T11:42:00Z</dcterms:created>
  <dcterms:modified xsi:type="dcterms:W3CDTF">2025-12-0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9d19e3737e15ba2da94a203645fa55bca9d098c3c9d93be638df5b6d318bef6</vt:lpwstr>
  </property>
</Properties>
</file>